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718EF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C5718F0" w14:textId="292E2132" w:rsidR="0064693D" w:rsidRPr="007C424F" w:rsidRDefault="007C42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5C5718F1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8F2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8F3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Contact Name</w:t>
      </w:r>
    </w:p>
    <w:p w14:paraId="5C5718F4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Address</w:t>
      </w:r>
    </w:p>
    <w:p w14:paraId="5C5718F5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Address2</w:t>
      </w:r>
      <w:r w:rsidRPr="007C424F">
        <w:rPr>
          <w:rFonts w:eastAsia="Arial"/>
          <w:lang w:eastAsia="en-US" w:bidi="en-US"/>
        </w:rPr>
        <w:tab/>
      </w:r>
    </w:p>
    <w:p w14:paraId="74DD09A9" w14:textId="77777777" w:rsid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 xml:space="preserve">City, </w:t>
      </w:r>
    </w:p>
    <w:p w14:paraId="5C5718F6" w14:textId="69BC38D4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State/Province</w:t>
      </w:r>
    </w:p>
    <w:p w14:paraId="5C5718F7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Zip/Postal Code</w:t>
      </w:r>
    </w:p>
    <w:p w14:paraId="5C5718F8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C5718F9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C5718FA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C5718FB" w14:textId="35AFA8A5" w:rsidR="0064693D" w:rsidRPr="000F509A" w:rsidRDefault="007C42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3117D4" w:rsidRPr="007C424F">
        <w:rPr>
          <w:rFonts w:eastAsia="Arial"/>
          <w:b/>
          <w:color w:val="000000"/>
          <w:lang w:eastAsia="en-US" w:bidi="en-US"/>
        </w:rPr>
        <w:t xml:space="preserve">: </w:t>
      </w:r>
      <w:r w:rsidR="003117D4" w:rsidRPr="000F509A">
        <w:rPr>
          <w:rFonts w:eastAsia="Arial"/>
          <w:b/>
          <w:noProof/>
          <w:color w:val="000000"/>
          <w:lang w:eastAsia="en-US" w:bidi="en-US"/>
        </w:rPr>
        <w:t xml:space="preserve">COMPLIMENTARY LETTER ON YOUR HANDLING OF DIFFICULTY </w:t>
      </w:r>
    </w:p>
    <w:p w14:paraId="5C5718FC" w14:textId="77777777" w:rsidR="0064693D" w:rsidRPr="000F509A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5C5718FD" w14:textId="77777777" w:rsidR="0064693D" w:rsidRPr="000F509A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5C5718FE" w14:textId="77777777" w:rsidR="0064693D" w:rsidRPr="000F509A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0F509A">
        <w:rPr>
          <w:rFonts w:eastAsia="Arial"/>
          <w:noProof/>
          <w:color w:val="000000"/>
          <w:lang w:eastAsia="en-US" w:bidi="en-US"/>
        </w:rPr>
        <w:t>Dear [CONTACT NAME],</w:t>
      </w:r>
    </w:p>
    <w:p w14:paraId="5C5718FF" w14:textId="77777777" w:rsidR="0064693D" w:rsidRPr="000F509A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5C571900" w14:textId="0056AA1A" w:rsidR="0064693D" w:rsidRPr="0021310B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Several of your </w:t>
      </w:r>
      <w:r w:rsidR="000F509A"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colleagues </w:t>
      </w:r>
      <w:r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n the </w:t>
      </w:r>
      <w:r w:rsidRPr="000F509A">
        <w:rPr>
          <w:rFonts w:eastAsia="Arial"/>
          <w:noProof/>
          <w:color w:val="000000"/>
          <w:lang w:eastAsia="en-US" w:bidi="en-US"/>
        </w:rPr>
        <w:t>[</w:t>
      </w:r>
      <w:r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PECIFY</w:t>
      </w:r>
      <w:r w:rsidRPr="000F509A">
        <w:rPr>
          <w:rFonts w:eastAsia="Arial"/>
          <w:noProof/>
          <w:color w:val="000000"/>
          <w:lang w:eastAsia="en-US" w:bidi="en-US"/>
        </w:rPr>
        <w:t xml:space="preserve">] </w:t>
      </w:r>
      <w:r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department have </w:t>
      </w:r>
      <w:r w:rsidR="000F509A"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n</w:t>
      </w:r>
      <w:r w:rsid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otified</w:t>
      </w:r>
      <w:r w:rsidRPr="000F509A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me of the incident that occurred on </w:t>
      </w:r>
      <w:r w:rsidRPr="004F3CC2">
        <w:rPr>
          <w:rFonts w:eastAsia="Arial"/>
          <w:noProof/>
          <w:color w:val="000000"/>
          <w:lang w:eastAsia="en-US" w:bidi="en-US"/>
        </w:rPr>
        <w:t>[DATE]</w:t>
      </w:r>
      <w:r w:rsidRP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. They have all agreed that you </w:t>
      </w:r>
      <w:r w:rsidR="004F3CC2" w:rsidRP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</w:t>
      </w:r>
      <w:r w:rsid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ated</w:t>
      </w:r>
      <w:r w:rsidRP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the matter with </w:t>
      </w:r>
      <w:r w:rsidR="00201CB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 </w:t>
      </w:r>
      <w:r w:rsidRPr="004F3CC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great </w:t>
      </w:r>
      <w:r w:rsidR="00201CBC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deal of </w:t>
      </w:r>
      <w:r w:rsidRPr="00311101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professionalism and </w:t>
      </w:r>
      <w:r w:rsidRPr="00311101">
        <w:rPr>
          <w:rFonts w:eastAsia="Arial"/>
          <w:noProof/>
          <w:color w:val="000000"/>
          <w:lang w:eastAsia="en-US" w:bidi="en-US"/>
        </w:rPr>
        <w:t>[SPECIFY]</w:t>
      </w:r>
      <w:r w:rsidRPr="00311101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 They also all agreed that you remained a gentleman throughout the entire time,</w:t>
      </w:r>
      <w:r w:rsidRPr="00B208B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B208B8" w:rsidRPr="00B208B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n</w:t>
      </w:r>
      <w:r w:rsidR="00B208B8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Pr="0021310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attempting to solve the problem. </w:t>
      </w:r>
    </w:p>
    <w:p w14:paraId="5C571901" w14:textId="77777777" w:rsidR="0064693D" w:rsidRPr="0021310B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5C571902" w14:textId="111B9572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21310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I compliment you on your </w:t>
      </w:r>
      <w:r w:rsidR="0021310B" w:rsidRPr="0021310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restraint</w:t>
      </w:r>
      <w:r w:rsidRPr="0021310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in </w:t>
      </w:r>
      <w:r w:rsidR="00FE777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managi</w:t>
      </w:r>
      <w:r w:rsidRPr="0021310B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ng the situation in such an exemplary manner. I have placed a call to </w:t>
      </w:r>
      <w:r w:rsidRPr="0021310B">
        <w:rPr>
          <w:rFonts w:eastAsia="Arial"/>
          <w:noProof/>
          <w:color w:val="000000"/>
          <w:lang w:eastAsia="en-US" w:bidi="en-US"/>
        </w:rPr>
        <w:t>[COMPANY</w:t>
      </w:r>
      <w:r w:rsidRPr="007C424F">
        <w:rPr>
          <w:rFonts w:eastAsia="Arial"/>
          <w:color w:val="000000"/>
          <w:lang w:eastAsia="en-US" w:bidi="en-US"/>
        </w:rPr>
        <w:t xml:space="preserve">] </w:t>
      </w:r>
      <w:r w:rsidRPr="007C424F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nd fully anticipate your receiving an apology from them.</w:t>
      </w:r>
    </w:p>
    <w:p w14:paraId="5C571903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5C571904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5C571905" w14:textId="7C45F424" w:rsidR="0064693D" w:rsidRPr="007C424F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3117D4" w:rsidRPr="007C424F">
        <w:rPr>
          <w:rFonts w:eastAsia="Arial"/>
          <w:lang w:eastAsia="en-US" w:bidi="en-US"/>
        </w:rPr>
        <w:t>,</w:t>
      </w:r>
    </w:p>
    <w:p w14:paraId="5C571906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907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908" w14:textId="22B411E6" w:rsidR="0064693D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11F721A" w14:textId="5E694F92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91E8542" w14:textId="72EAFA0F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B87FD6C" w14:textId="6B11E855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90AE563" w14:textId="220EDF02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8E139D" w14:textId="7893373D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BB0AC2" w14:textId="1C988806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A715F7" w14:textId="7F0258A7" w:rsidR="0002756A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80FFA27" w14:textId="77777777" w:rsidR="0002756A" w:rsidRPr="007C424F" w:rsidRDefault="000275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909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57190A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C424F">
        <w:rPr>
          <w:rFonts w:eastAsia="Arial"/>
          <w:lang w:eastAsia="en-US" w:bidi="en-US"/>
        </w:rPr>
        <w:t>[YOUR NAME]</w:t>
      </w:r>
    </w:p>
    <w:p w14:paraId="5C57190B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C424F">
        <w:rPr>
          <w:rFonts w:eastAsia="Arial"/>
          <w:color w:val="000000"/>
          <w:lang w:eastAsia="en-US" w:bidi="en-US"/>
        </w:rPr>
        <w:t>[YOUR TITLE]</w:t>
      </w:r>
    </w:p>
    <w:p w14:paraId="5C57190C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C424F">
        <w:rPr>
          <w:rFonts w:eastAsia="Arial"/>
          <w:color w:val="000000"/>
          <w:lang w:eastAsia="en-US" w:bidi="en-US"/>
        </w:rPr>
        <w:t>[YOUR PHONE NUMBER]</w:t>
      </w:r>
    </w:p>
    <w:p w14:paraId="5C57190D" w14:textId="77777777" w:rsidR="0064693D" w:rsidRPr="007C424F" w:rsidRDefault="003117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C424F">
        <w:rPr>
          <w:rFonts w:eastAsia="Arial"/>
          <w:color w:val="000000"/>
          <w:lang w:eastAsia="en-US" w:bidi="en-US"/>
        </w:rPr>
        <w:t>[YOUREMAIL@YOURCOMPANY.COM]</w:t>
      </w:r>
    </w:p>
    <w:p w14:paraId="5C57190E" w14:textId="77777777" w:rsidR="0064693D" w:rsidRPr="007C424F" w:rsidRDefault="006469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64693D" w:rsidRPr="007C424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2D08F" w14:textId="77777777" w:rsidR="00C84FF5" w:rsidRDefault="00C84FF5">
      <w:r>
        <w:separator/>
      </w:r>
    </w:p>
  </w:endnote>
  <w:endnote w:type="continuationSeparator" w:id="0">
    <w:p w14:paraId="19BF5213" w14:textId="77777777" w:rsidR="00C84FF5" w:rsidRDefault="00C84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71919" w14:textId="77777777" w:rsidR="0064693D" w:rsidRDefault="003117D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C57191A" w14:textId="77777777" w:rsidR="0064693D" w:rsidRDefault="003117D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C57191B" w14:textId="77777777" w:rsidR="0064693D" w:rsidRDefault="003117D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C57191C" w14:textId="77777777" w:rsidR="0064693D" w:rsidRDefault="005F7E8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117D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2C69B" w14:textId="77777777" w:rsidR="00C84FF5" w:rsidRDefault="00C84FF5">
      <w:r>
        <w:separator/>
      </w:r>
    </w:p>
  </w:footnote>
  <w:footnote w:type="continuationSeparator" w:id="0">
    <w:p w14:paraId="76077FBF" w14:textId="77777777" w:rsidR="00C84FF5" w:rsidRDefault="00C84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71918" w14:textId="77777777" w:rsidR="0064693D" w:rsidRDefault="0064693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O2MLEwtLSwtDBR0lEKTi0uzszPAykwqQUA5G70bSwAAAA="/>
    <w:docVar w:name="Description" w:val="Has a staff member recently had to handle a situation of difficulty that needs commending?  Use this template. Browse other human resources templates related to motivating your staff here. https://www.templateguru.co.za/documents/motivation/"/>
    <w:docVar w:name="Excerpt" w:val="Several of your colleagues in the [SPECIFY] department have notified me of the incident that occurred on [DATE]."/>
    <w:docVar w:name="Source" w:val="www.coursehero.com"/>
    <w:docVar w:name="Tags" w:val="Complimentary letter to employee template, Complimentary letter to employee example, Human resources, legal documents, business documents, entrepreneur, entrepreneurship"/>
  </w:docVars>
  <w:rsids>
    <w:rsidRoot w:val="0064693D"/>
    <w:rsid w:val="0002756A"/>
    <w:rsid w:val="000672D4"/>
    <w:rsid w:val="000C6DBE"/>
    <w:rsid w:val="000F509A"/>
    <w:rsid w:val="00201CBC"/>
    <w:rsid w:val="0021310B"/>
    <w:rsid w:val="00311101"/>
    <w:rsid w:val="003117D4"/>
    <w:rsid w:val="00366B95"/>
    <w:rsid w:val="00495A96"/>
    <w:rsid w:val="004F3CC2"/>
    <w:rsid w:val="005F251E"/>
    <w:rsid w:val="005F7E85"/>
    <w:rsid w:val="0064693D"/>
    <w:rsid w:val="007C424F"/>
    <w:rsid w:val="007F3DE8"/>
    <w:rsid w:val="00B208B8"/>
    <w:rsid w:val="00B87CDD"/>
    <w:rsid w:val="00C84FF5"/>
    <w:rsid w:val="00D34B33"/>
    <w:rsid w:val="00E1665C"/>
    <w:rsid w:val="00FB1D40"/>
    <w:rsid w:val="00FB2EDE"/>
    <w:rsid w:val="00FE7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718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120"/>
    </w:pPr>
  </w:style>
  <w:style w:type="paragraph" w:customStyle="1" w:styleId="BodyTextContinued">
    <w:name w:val="Body Text Continued"/>
    <w:basedOn w:val="BodyText"/>
    <w:next w:val="BodyText"/>
    <w:qFormat/>
    <w:pPr>
      <w:widowControl w:val="0"/>
      <w:spacing w:after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C6D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D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DBE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D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DBE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D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D40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37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0:00:00Z</dcterms:created>
  <dcterms:modified xsi:type="dcterms:W3CDTF">2019-10-21T19:09:00Z</dcterms:modified>
  <cp:category/>
</cp:coreProperties>
</file>